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9216F8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EA56AF">
        <w:rPr>
          <w:sz w:val="24"/>
          <w:szCs w:val="24"/>
          <w:lang w:val="en-GB"/>
        </w:rPr>
        <w:t>i</w:t>
      </w:r>
      <w:r w:rsidR="00265C1E">
        <w:rPr>
          <w:sz w:val="24"/>
          <w:szCs w:val="24"/>
          <w:lang w:val="en-GB"/>
        </w:rPr>
        <w:t>nnes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0416E" w14:textId="77777777" w:rsidR="000134D3" w:rsidRDefault="000134D3" w:rsidP="00CB37D9">
      <w:pPr>
        <w:spacing w:after="0" w:line="240" w:lineRule="auto"/>
      </w:pPr>
      <w:r>
        <w:separator/>
      </w:r>
    </w:p>
  </w:endnote>
  <w:endnote w:type="continuationSeparator" w:id="0">
    <w:p w14:paraId="557F2575" w14:textId="77777777" w:rsidR="000134D3" w:rsidRDefault="000134D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FDE9D" w14:textId="77777777" w:rsidR="00330007" w:rsidRDefault="00330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5D7B5FC" w:rsidR="00CB37D9" w:rsidRPr="00330007" w:rsidRDefault="00CB37D9" w:rsidP="00330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9C2E" w14:textId="77777777" w:rsidR="00330007" w:rsidRDefault="00330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C2A60" w14:textId="77777777" w:rsidR="000134D3" w:rsidRDefault="000134D3" w:rsidP="00CB37D9">
      <w:pPr>
        <w:spacing w:after="0" w:line="240" w:lineRule="auto"/>
      </w:pPr>
      <w:r>
        <w:separator/>
      </w:r>
    </w:p>
  </w:footnote>
  <w:footnote w:type="continuationSeparator" w:id="0">
    <w:p w14:paraId="44006170" w14:textId="77777777" w:rsidR="000134D3" w:rsidRDefault="000134D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11615" w14:textId="77777777" w:rsidR="00330007" w:rsidRDefault="00330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472FC64" w:rsidR="00AD6FC0" w:rsidRPr="00330007" w:rsidRDefault="00AD6FC0" w:rsidP="00330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62FC2" w14:textId="77777777" w:rsidR="00330007" w:rsidRDefault="00330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34D3"/>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30007"/>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B0171"/>
    <w:rsid w:val="00AC0AF9"/>
    <w:rsid w:val="00AD6FC0"/>
    <w:rsid w:val="00AF23D6"/>
    <w:rsid w:val="00B32A3C"/>
    <w:rsid w:val="00B576AC"/>
    <w:rsid w:val="00BB2CE9"/>
    <w:rsid w:val="00BC0F62"/>
    <w:rsid w:val="00C12650"/>
    <w:rsid w:val="00C468F6"/>
    <w:rsid w:val="00C55AF5"/>
    <w:rsid w:val="00C576A9"/>
    <w:rsid w:val="00C91B90"/>
    <w:rsid w:val="00CB37D9"/>
    <w:rsid w:val="00CD6FD8"/>
    <w:rsid w:val="00D54234"/>
    <w:rsid w:val="00D55E1F"/>
    <w:rsid w:val="00DD2CCC"/>
    <w:rsid w:val="00E9546D"/>
    <w:rsid w:val="00EA56AF"/>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